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716B"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GoBack"/>
      <w:bookmarkEnd w:id="0"/>
    </w:p>
    <w:p w:rsidR="0087716B"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rsidR="0087716B"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716B"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6302">
        <w:t>Contact Name</w:t>
      </w: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6302">
        <w:t>Address</w:t>
      </w: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6302">
        <w:t>Address2</w:t>
      </w:r>
    </w:p>
    <w:p w:rsidR="00356302" w:rsidRPr="00356302" w:rsidRDefault="003563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rsidRPr="00356302">
        <w:rPr>
          <w:lang w:val="en-GB"/>
        </w:rPr>
        <w:t>Town/</w:t>
      </w:r>
      <w:r w:rsidR="00676D03" w:rsidRPr="00356302">
        <w:t>City</w:t>
      </w:r>
    </w:p>
    <w:p w:rsidR="0087716B" w:rsidRPr="00356302" w:rsidRDefault="003563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6302">
        <w:rPr>
          <w:lang w:val="en-GB"/>
        </w:rPr>
        <w:t>County</w:t>
      </w:r>
      <w:r w:rsidR="00676D03" w:rsidRPr="00356302">
        <w:t>/Province</w:t>
      </w: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6302">
        <w:t>Postal Code</w:t>
      </w: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356302">
        <w:rPr>
          <w:b/>
          <w:color w:val="000000"/>
        </w:rPr>
        <w:t xml:space="preserve">RE: </w:t>
      </w:r>
      <w:r w:rsidR="00356302">
        <w:rPr>
          <w:b/>
          <w:color w:val="000000"/>
          <w:lang w:val="en-GB"/>
        </w:rPr>
        <w:t xml:space="preserve">REQUEST </w:t>
      </w:r>
      <w:r w:rsidRPr="00356302">
        <w:rPr>
          <w:b/>
          <w:color w:val="000000"/>
        </w:rPr>
        <w:t>FOR INFORMAT</w:t>
      </w:r>
      <w:r w:rsidRPr="00356302">
        <w:rPr>
          <w:b/>
        </w:rPr>
        <w:t>ION REGARDING ADVERTISING RATES</w:t>
      </w: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56302">
        <w:rPr>
          <w:color w:val="000000"/>
        </w:rPr>
        <w:t>Dear [CLIENT NAME],</w:t>
      </w:r>
    </w:p>
    <w:p w:rsidR="0087716B" w:rsidRPr="00356302" w:rsidRDefault="0087716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87716B" w:rsidRPr="00356302" w:rsidRDefault="00676D0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356302">
        <w:rPr>
          <w:rFonts w:eastAsia="Courier New"/>
          <w:color w:val="000000"/>
        </w:rPr>
        <w:t xml:space="preserve">Our company manufactures [TYPE OF PRODUCTS]. We </w:t>
      </w:r>
      <w:r w:rsidR="00356302">
        <w:rPr>
          <w:rFonts w:eastAsia="Courier New"/>
          <w:color w:val="000000"/>
          <w:lang w:val="en-GB"/>
        </w:rPr>
        <w:t>are looking</w:t>
      </w:r>
      <w:r w:rsidRPr="00356302">
        <w:rPr>
          <w:rFonts w:eastAsia="Courier New"/>
          <w:color w:val="000000"/>
        </w:rPr>
        <w:t xml:space="preserve"> to start a</w:t>
      </w:r>
      <w:r w:rsidRPr="00356302">
        <w:rPr>
          <w:rFonts w:eastAsia="Courier New"/>
        </w:rPr>
        <w:t xml:space="preserve"> [LOCAL/REGIONAL/NATIONAL]</w:t>
      </w:r>
      <w:r w:rsidRPr="00356302">
        <w:rPr>
          <w:rFonts w:eastAsia="Courier New"/>
          <w:color w:val="000000"/>
        </w:rPr>
        <w:t xml:space="preserve"> advertising c</w:t>
      </w:r>
      <w:r w:rsidR="00356302">
        <w:rPr>
          <w:rFonts w:eastAsia="Courier New"/>
        </w:rPr>
        <w:t>ampaign on [DATE]</w:t>
      </w:r>
      <w:r w:rsidR="00356302">
        <w:rPr>
          <w:rFonts w:eastAsia="Courier New"/>
          <w:lang w:val="en-GB"/>
        </w:rPr>
        <w:t>.  We</w:t>
      </w:r>
      <w:r w:rsidRPr="00356302">
        <w:rPr>
          <w:rFonts w:eastAsia="Courier New"/>
          <w:color w:val="000000"/>
        </w:rPr>
        <w:t xml:space="preserve"> are currently conducting a research study on </w:t>
      </w:r>
      <w:r w:rsidRPr="00356302">
        <w:rPr>
          <w:rFonts w:eastAsia="Courier New"/>
        </w:rPr>
        <w:t xml:space="preserve">its feasibility. </w:t>
      </w:r>
      <w:r w:rsidRPr="00356302">
        <w:rPr>
          <w:rFonts w:eastAsia="Courier New"/>
          <w:color w:val="000000"/>
        </w:rPr>
        <w:t>Our budget for this campaign would be [AMOUNT].</w:t>
      </w:r>
    </w:p>
    <w:p w:rsidR="0087716B" w:rsidRPr="00356302" w:rsidRDefault="0087716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87716B" w:rsidRPr="00356302" w:rsidRDefault="003563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lang w:val="en-GB"/>
        </w:rPr>
        <w:t>We would very much appreciate</w:t>
      </w:r>
      <w:r w:rsidR="00676D03" w:rsidRPr="00356302">
        <w:rPr>
          <w:rFonts w:eastAsia="Courier New"/>
        </w:rPr>
        <w:t xml:space="preserve"> if you could </w:t>
      </w:r>
      <w:r>
        <w:rPr>
          <w:rFonts w:eastAsia="Courier New"/>
          <w:color w:val="000000"/>
          <w:lang w:val="en-GB"/>
        </w:rPr>
        <w:t>let us know</w:t>
      </w:r>
      <w:r w:rsidR="00676D03" w:rsidRPr="00356302">
        <w:rPr>
          <w:rFonts w:eastAsia="Courier New"/>
          <w:color w:val="000000"/>
        </w:rPr>
        <w:t xml:space="preserve"> your rates and any demographic information you may have on potential </w:t>
      </w:r>
      <w:r>
        <w:rPr>
          <w:rFonts w:eastAsia="Courier New"/>
          <w:color w:val="000000"/>
          <w:lang w:val="en-GB"/>
        </w:rPr>
        <w:t>customers. These</w:t>
      </w:r>
      <w:r w:rsidR="00676D03" w:rsidRPr="00356302">
        <w:rPr>
          <w:rFonts w:eastAsia="Courier New"/>
          <w:color w:val="000000"/>
        </w:rPr>
        <w:t xml:space="preserve"> primarily fall into the following category:</w:t>
      </w:r>
    </w:p>
    <w:p w:rsidR="0087716B" w:rsidRPr="00356302" w:rsidRDefault="0087716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87716B" w:rsidRPr="00356302" w:rsidRDefault="00676D0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r w:rsidRPr="00356302">
        <w:rPr>
          <w:rFonts w:eastAsia="Courier New"/>
          <w:color w:val="000000"/>
        </w:rPr>
        <w:t>[GENDER AND MARITAL STATUS]</w:t>
      </w:r>
    </w:p>
    <w:p w:rsidR="0087716B" w:rsidRPr="00356302" w:rsidRDefault="00676D0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r w:rsidRPr="00356302">
        <w:rPr>
          <w:rFonts w:eastAsia="Courier New"/>
          <w:color w:val="000000"/>
        </w:rPr>
        <w:t>[AGE RANGE]</w:t>
      </w:r>
    </w:p>
    <w:p w:rsidR="0087716B" w:rsidRPr="00356302" w:rsidRDefault="00676D0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r w:rsidRPr="00356302">
        <w:rPr>
          <w:rFonts w:eastAsia="Courier New"/>
          <w:color w:val="000000"/>
        </w:rPr>
        <w:t>[OTHER CHARACTERISTICS]</w:t>
      </w:r>
    </w:p>
    <w:p w:rsidR="0087716B" w:rsidRPr="00356302" w:rsidRDefault="0087716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87716B" w:rsidRPr="00356302" w:rsidRDefault="0087716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87716B" w:rsidRPr="00356302" w:rsidRDefault="00676D0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356302">
        <w:rPr>
          <w:rFonts w:eastAsia="Courier New"/>
          <w:color w:val="000000"/>
        </w:rPr>
        <w:t>Thank you for your</w:t>
      </w:r>
      <w:r w:rsidR="00356302">
        <w:rPr>
          <w:rFonts w:eastAsia="Courier New"/>
          <w:color w:val="000000"/>
          <w:lang w:val="en-GB"/>
        </w:rPr>
        <w:t xml:space="preserve"> help with this matter</w:t>
      </w:r>
      <w:r w:rsidRPr="00356302">
        <w:rPr>
          <w:rFonts w:eastAsia="Courier New"/>
          <w:color w:val="000000"/>
        </w:rPr>
        <w:t xml:space="preserve">. </w:t>
      </w:r>
      <w:r w:rsidRPr="00356302">
        <w:rPr>
          <w:rFonts w:eastAsia="Courier New"/>
        </w:rPr>
        <w:t>We look forward to hearing from you soon.</w:t>
      </w: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6302">
        <w:t>Kind regards,</w:t>
      </w: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716B" w:rsidRPr="00356302" w:rsidRDefault="0087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6302">
        <w:t>[NAME]</w:t>
      </w: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56302">
        <w:rPr>
          <w:color w:val="000000"/>
        </w:rPr>
        <w:t>[TITLE]</w:t>
      </w: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56302">
        <w:rPr>
          <w:color w:val="000000"/>
        </w:rPr>
        <w:t>[CONTACT NUMBER]</w:t>
      </w:r>
    </w:p>
    <w:p w:rsidR="0087716B" w:rsidRPr="00356302" w:rsidRDefault="00676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r w:rsidRPr="00356302">
        <w:rPr>
          <w:color w:val="000000"/>
        </w:rPr>
        <w:t xml:space="preserve">[COMPANY EMAIL] </w:t>
      </w:r>
    </w:p>
    <w:sectPr w:rsidR="0087716B" w:rsidRPr="00356302" w:rsidSect="0087716B">
      <w:footerReference w:type="default" r:id="rId7"/>
      <w:pgSz w:w="12240" w:h="15840"/>
      <w:pgMar w:top="1440" w:right="1440" w:bottom="1440" w:left="1440" w:header="709"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3265" w:rsidRDefault="002C3265" w:rsidP="0087716B">
      <w:r>
        <w:separator/>
      </w:r>
    </w:p>
  </w:endnote>
  <w:endnote w:type="continuationSeparator" w:id="0">
    <w:p w:rsidR="002C3265" w:rsidRDefault="002C3265" w:rsidP="00877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16B" w:rsidRDefault="00676D0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87716B" w:rsidRDefault="00676D0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87716B" w:rsidRDefault="00676D0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rsidR="0087716B" w:rsidRDefault="005B312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676D03">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3265" w:rsidRDefault="002C3265" w:rsidP="0087716B">
      <w:r>
        <w:separator/>
      </w:r>
    </w:p>
  </w:footnote>
  <w:footnote w:type="continuationSeparator" w:id="0">
    <w:p w:rsidR="002C3265" w:rsidRDefault="002C3265" w:rsidP="008771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gWSFkaGpiaWpko6SsGpxcWZ+XkgBUa1APDH2FYsAAAA"/>
    <w:docVar w:name="Description" w:val="Use this document to request information regarding advertising rates when you are thinking about launching a campaign. There are many other planning and management document templates for you to browse here. https://www.templateguru.co.za/templates/planning-management/"/>
    <w:docVar w:name="Excerpt" w:val="Dear [CLIENT NAME],_x000a__x000a_Our company manufactures [TYPE OF PRODUCTS]. We would like to start a [LOCAL/REGIONAL/NATIONAL] advertising campaign on [DATE] and we are currently conducting a research study on its feasibility. Our budget for this campaign would be around [AMOUNT]._x000a_"/>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request for advertising rate information template,   request for advertising rate information example"/>
  </w:docVars>
  <w:rsids>
    <w:rsidRoot w:val="0087716B"/>
    <w:rsid w:val="002C3265"/>
    <w:rsid w:val="00356302"/>
    <w:rsid w:val="003D6696"/>
    <w:rsid w:val="005B312B"/>
    <w:rsid w:val="00676D03"/>
    <w:rsid w:val="0087716B"/>
    <w:rsid w:val="00AB49DC"/>
    <w:rsid w:val="00C51A0A"/>
    <w:rsid w:val="00F459D7"/>
    <w:rsid w:val="00FB6D7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716B"/>
  </w:style>
  <w:style w:type="paragraph" w:styleId="Heading1">
    <w:name w:val="heading 1"/>
    <w:basedOn w:val="Normal1"/>
    <w:next w:val="Normal1"/>
    <w:rsid w:val="0087716B"/>
    <w:pPr>
      <w:keepNext/>
      <w:keepLines/>
      <w:spacing w:before="480" w:after="120"/>
      <w:outlineLvl w:val="0"/>
    </w:pPr>
    <w:rPr>
      <w:b/>
      <w:sz w:val="48"/>
      <w:szCs w:val="48"/>
    </w:rPr>
  </w:style>
  <w:style w:type="paragraph" w:styleId="Heading2">
    <w:name w:val="heading 2"/>
    <w:basedOn w:val="Normal1"/>
    <w:next w:val="Normal1"/>
    <w:rsid w:val="0087716B"/>
    <w:pPr>
      <w:keepNext/>
      <w:keepLines/>
      <w:spacing w:before="360" w:after="80"/>
      <w:outlineLvl w:val="1"/>
    </w:pPr>
    <w:rPr>
      <w:b/>
      <w:sz w:val="36"/>
      <w:szCs w:val="36"/>
    </w:rPr>
  </w:style>
  <w:style w:type="paragraph" w:styleId="Heading3">
    <w:name w:val="heading 3"/>
    <w:basedOn w:val="Normal1"/>
    <w:next w:val="Normal1"/>
    <w:rsid w:val="0087716B"/>
    <w:pPr>
      <w:keepNext/>
      <w:keepLines/>
      <w:spacing w:before="280" w:after="80"/>
      <w:outlineLvl w:val="2"/>
    </w:pPr>
    <w:rPr>
      <w:b/>
      <w:sz w:val="28"/>
      <w:szCs w:val="28"/>
    </w:rPr>
  </w:style>
  <w:style w:type="paragraph" w:styleId="Heading4">
    <w:name w:val="heading 4"/>
    <w:basedOn w:val="Normal1"/>
    <w:next w:val="Normal1"/>
    <w:rsid w:val="0087716B"/>
    <w:pPr>
      <w:keepNext/>
      <w:keepLines/>
      <w:spacing w:before="240" w:after="40"/>
      <w:outlineLvl w:val="3"/>
    </w:pPr>
    <w:rPr>
      <w:b/>
    </w:rPr>
  </w:style>
  <w:style w:type="paragraph" w:styleId="Heading5">
    <w:name w:val="heading 5"/>
    <w:basedOn w:val="Normal1"/>
    <w:next w:val="Normal1"/>
    <w:rsid w:val="0087716B"/>
    <w:pPr>
      <w:keepNext/>
      <w:keepLines/>
      <w:spacing w:before="220" w:after="40"/>
      <w:outlineLvl w:val="4"/>
    </w:pPr>
    <w:rPr>
      <w:b/>
      <w:sz w:val="22"/>
      <w:szCs w:val="22"/>
    </w:rPr>
  </w:style>
  <w:style w:type="paragraph" w:styleId="Heading6">
    <w:name w:val="heading 6"/>
    <w:basedOn w:val="Normal1"/>
    <w:next w:val="Normal1"/>
    <w:rsid w:val="0087716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7716B"/>
  </w:style>
  <w:style w:type="paragraph" w:styleId="Title">
    <w:name w:val="Title"/>
    <w:basedOn w:val="Normal1"/>
    <w:next w:val="Normal1"/>
    <w:rsid w:val="0087716B"/>
    <w:pPr>
      <w:keepNext/>
      <w:keepLines/>
      <w:spacing w:before="480" w:after="120"/>
    </w:pPr>
    <w:rPr>
      <w:b/>
      <w:sz w:val="72"/>
      <w:szCs w:val="72"/>
    </w:rPr>
  </w:style>
  <w:style w:type="paragraph" w:customStyle="1" w:styleId="Normal0">
    <w:name w:val="[Normal]"/>
    <w:qFormat/>
    <w:rsid w:val="0087716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87716B"/>
    <w:pPr>
      <w:tabs>
        <w:tab w:val="center" w:pos="4320"/>
        <w:tab w:val="right" w:pos="8640"/>
      </w:tabs>
    </w:pPr>
  </w:style>
  <w:style w:type="paragraph" w:styleId="Footer">
    <w:name w:val="footer"/>
    <w:basedOn w:val="Normal"/>
    <w:qFormat/>
    <w:rsid w:val="0087716B"/>
    <w:pPr>
      <w:tabs>
        <w:tab w:val="center" w:pos="4320"/>
        <w:tab w:val="right" w:pos="8640"/>
      </w:tabs>
    </w:pPr>
  </w:style>
  <w:style w:type="character" w:styleId="Hyperlink">
    <w:name w:val="Hyperlink"/>
    <w:qFormat/>
    <w:rsid w:val="0087716B"/>
    <w:rPr>
      <w:color w:val="0000FF"/>
      <w:u w:val="single"/>
      <w:rtl w:val="0"/>
    </w:rPr>
  </w:style>
  <w:style w:type="paragraph" w:styleId="HTMLPreformatted">
    <w:name w:val="HTML Preformatted"/>
    <w:basedOn w:val="Normal"/>
    <w:qFormat/>
    <w:rsid w:val="008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alloonText">
    <w:name w:val="Balloon Text"/>
    <w:basedOn w:val="Normal"/>
    <w:qFormat/>
    <w:rsid w:val="0087716B"/>
    <w:rPr>
      <w:rFonts w:ascii="Tahoma" w:eastAsia="Tahoma" w:hAnsi="Tahoma" w:cs="Tahoma"/>
      <w:sz w:val="16"/>
      <w:szCs w:val="16"/>
    </w:rPr>
  </w:style>
  <w:style w:type="paragraph" w:styleId="Subtitle">
    <w:name w:val="Subtitle"/>
    <w:basedOn w:val="Normal"/>
    <w:next w:val="Normal"/>
    <w:rsid w:val="0087716B"/>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n4VVRNYeXtZrLThd3KTKE38jzw==">AMUW2mXrxthMdUrswT3Z1xylK/jNqkOWzuSQixTcKwRQ4v/qoN2pDKAxRofAaNjaAvDiseEseKqBOfiNV1b98QwtzsrNsephiU5gnTuT88LOthY+x/J5Zw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6</Words>
  <Characters>672</Characters>
  <Application>Microsoft Office Word</Application>
  <DocSecurity>0</DocSecurity>
  <Lines>43</Lines>
  <Paragraphs>20</Paragraphs>
  <ScaleCrop>false</ScaleCrop>
  <Manager/>
  <Company/>
  <LinksUpToDate>false</LinksUpToDate>
  <CharactersWithSpaces>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5T17:08:00Z</dcterms:created>
  <dcterms:modified xsi:type="dcterms:W3CDTF">2019-10-21T19:18:00Z</dcterms:modified>
  <cp:category/>
</cp:coreProperties>
</file>